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F7DCD0" w14:textId="77777777" w:rsidR="00D11220" w:rsidRDefault="002E6C85">
      <w:pPr>
        <w:pStyle w:val="Title"/>
      </w:pPr>
      <w:r>
        <w:t>Homework Week 3</w:t>
      </w:r>
    </w:p>
    <w:p w14:paraId="3FDEB6A8" w14:textId="77777777" w:rsidR="00D11220" w:rsidRDefault="002E6C85">
      <w:pPr>
        <w:pStyle w:val="Author"/>
      </w:pPr>
      <w:r>
        <w:t>Kai Li</w:t>
      </w:r>
    </w:p>
    <w:p w14:paraId="5E12337B" w14:textId="77777777" w:rsidR="00D11220" w:rsidRDefault="002E6C85">
      <w:pPr>
        <w:pStyle w:val="Date"/>
      </w:pPr>
      <w:r>
        <w:t>2/1/2017</w:t>
      </w:r>
    </w:p>
    <w:p w14:paraId="7B4DE2ED" w14:textId="77777777" w:rsidR="00D11220" w:rsidRDefault="002E6C85">
      <w:pPr>
        <w:pStyle w:val="Heading2"/>
      </w:pPr>
      <w:bookmarkStart w:id="0" w:name="question-1-k-fold-cross-validation"/>
      <w:bookmarkEnd w:id="0"/>
      <w:r>
        <w:t>Question 1: k-fold cross-validation</w:t>
      </w:r>
    </w:p>
    <w:p w14:paraId="760797DA" w14:textId="77777777" w:rsidR="00D11220" w:rsidRDefault="002E6C85">
      <w:pPr>
        <w:pStyle w:val="Heading4"/>
      </w:pPr>
      <w:bookmarkStart w:id="1" w:name="a-explain-how-k-fold-cross-validation-is"/>
      <w:bookmarkEnd w:id="1"/>
      <w:r>
        <w:t>(a) Explain how k-fold cross-validation is implemented</w:t>
      </w:r>
    </w:p>
    <w:p w14:paraId="1C598CD8" w14:textId="77777777" w:rsidR="00D11220" w:rsidRDefault="002E6C85">
      <w:pPr>
        <w:pStyle w:val="FirstParagraph"/>
      </w:pPr>
      <w:r>
        <w:t xml:space="preserve">To implement k-fold cross-validation, we need to randomly divide the dataset into k different parts. For each part, MSE is calculated based on the application of a model drawn from the k-1 parts on the k part. And after repeating this step for k different </w:t>
      </w:r>
      <w:r>
        <w:t>times, the mean MSE is calculated as the evaluation of the model.</w:t>
      </w:r>
    </w:p>
    <w:p w14:paraId="327CFDAE" w14:textId="77777777" w:rsidR="00D11220" w:rsidRDefault="002E6C85">
      <w:pPr>
        <w:pStyle w:val="Heading4"/>
      </w:pPr>
      <w:bookmarkStart w:id="2" w:name="b-advantages-and-disadvantage-of-k-fold-"/>
      <w:bookmarkEnd w:id="2"/>
      <w:r>
        <w:t>(b) Advantages and disadvantage of k-fold cross-validation to the validation set approach and LOOCV</w:t>
      </w:r>
    </w:p>
    <w:p w14:paraId="001CD36F" w14:textId="77777777" w:rsidR="00D11220" w:rsidRDefault="002E6C85">
      <w:pPr>
        <w:pStyle w:val="FirstParagraph"/>
      </w:pPr>
      <w:r>
        <w:t>As compared to the validation set approach, the advantages of k-fold cross-validation incl</w:t>
      </w:r>
      <w:r>
        <w:t>ude that it is more stable and it makes use of all the data points.</w:t>
      </w:r>
    </w:p>
    <w:p w14:paraId="6CE7E6EB" w14:textId="77777777" w:rsidR="00D11220" w:rsidRDefault="002E6C85">
      <w:pPr>
        <w:pStyle w:val="BodyText"/>
      </w:pPr>
      <w:r>
        <w:t>In its nature, LOOCV is just a special case of k-fold cross-validation. And one obvious advantage of k-fold cross-validation over LOOCV is that the calculation is much lighter. However, on</w:t>
      </w:r>
      <w:r>
        <w:t xml:space="preserve"> the other side of generating lower variance, k-fold cross-validation could generate higher bias than LOOCV, which is one of the disadvantages of this method.</w:t>
      </w:r>
    </w:p>
    <w:p w14:paraId="1792BBE9" w14:textId="77777777" w:rsidR="00D11220" w:rsidRDefault="002E6C85">
      <w:pPr>
        <w:pStyle w:val="Heading2"/>
      </w:pPr>
      <w:bookmarkStart w:id="3" w:name="question-2-compute-standard-errors-using"/>
      <w:bookmarkEnd w:id="3"/>
      <w:r>
        <w:t>Question 2: compute standard errors using bootstrap and glm</w:t>
      </w:r>
    </w:p>
    <w:p w14:paraId="733FA924" w14:textId="77777777" w:rsidR="00D11220" w:rsidRDefault="002E6C85">
      <w:pPr>
        <w:pStyle w:val="Heading4"/>
      </w:pPr>
      <w:bookmarkStart w:id="4" w:name="a"/>
      <w:bookmarkEnd w:id="4"/>
      <w:r>
        <w:t>(a)</w:t>
      </w:r>
    </w:p>
    <w:p w14:paraId="6C48BF90" w14:textId="77777777" w:rsidR="00D11220" w:rsidRDefault="002E6C85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efault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</w:t>
      </w: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default ~</w:t>
      </w:r>
      <w:r>
        <w:rPr>
          <w:rStyle w:val="StringTok"/>
        </w:rPr>
        <w:t xml:space="preserve"> </w:t>
      </w:r>
      <w:r>
        <w:rPr>
          <w:rStyle w:val="NormalTok"/>
        </w:rPr>
        <w:t>inc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3DE9F052" w14:textId="77777777" w:rsidR="00D11220" w:rsidRDefault="002E6C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fault ~ income + balance, family = binomial(link = "logit")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vianc</w:t>
      </w:r>
      <w:r>
        <w:rPr>
          <w:rStyle w:val="VerbatimChar"/>
        </w:rPr>
        <w:t xml:space="preserve">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725  -0.1444  -0.0574  -0.0211   3.7245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1.154e+01  4.348e-01 -26.545  &lt; 2e-16 ***</w:t>
      </w:r>
      <w:r>
        <w:br/>
      </w:r>
      <w:r>
        <w:rPr>
          <w:rStyle w:val="VerbatimChar"/>
        </w:rPr>
        <w:t>## inco</w:t>
      </w:r>
      <w:r>
        <w:rPr>
          <w:rStyle w:val="VerbatimChar"/>
        </w:rPr>
        <w:t>me       2.081e-05  4.985e-06   4.174 2.99e-05 ***</w:t>
      </w:r>
      <w:r>
        <w:br/>
      </w:r>
      <w:r>
        <w:rPr>
          <w:rStyle w:val="VerbatimChar"/>
        </w:rPr>
        <w:t>## balance      5.647e-03  2.274e-04  24.83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920.6  on 9999  degrees of freedom</w:t>
      </w:r>
      <w:r>
        <w:br/>
      </w:r>
      <w:r>
        <w:rPr>
          <w:rStyle w:val="VerbatimChar"/>
        </w:rPr>
        <w:t>## Residual deviance: 1579.0  on 9997  degrees of freedom</w:t>
      </w:r>
      <w:r>
        <w:br/>
      </w:r>
      <w:r>
        <w:rPr>
          <w:rStyle w:val="VerbatimChar"/>
        </w:rPr>
        <w:t>## AIC: 1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14:paraId="52B5611D" w14:textId="77777777" w:rsidR="00D11220" w:rsidRDefault="002E6C85">
      <w:pPr>
        <w:pStyle w:val="FirstParagraph"/>
      </w:pPr>
      <w:r>
        <w:t>A logistic regression model is established between the dependent variable "defaul</w:t>
      </w:r>
      <w:r>
        <w:t>t" and independent variables "income" and "balance" using the dataset "Default". As shown in the results above, the standard errors of the two variables of income and balance are 4.985e-06 and 2.274e-04, respectively.</w:t>
      </w:r>
    </w:p>
    <w:p w14:paraId="135B81E2" w14:textId="77777777" w:rsidR="00D11220" w:rsidRDefault="002E6C85">
      <w:pPr>
        <w:pStyle w:val="Heading4"/>
      </w:pPr>
      <w:bookmarkStart w:id="5" w:name="b-c"/>
      <w:bookmarkEnd w:id="5"/>
      <w:r>
        <w:t>(b) &amp; (c)</w:t>
      </w:r>
    </w:p>
    <w:p w14:paraId="1D87ABBB" w14:textId="698C7FAA" w:rsidR="009C0891" w:rsidRPr="009C0891" w:rsidRDefault="009C0891" w:rsidP="009C0891">
      <w:pPr>
        <w:pStyle w:val="BodyText"/>
      </w:pPr>
      <w:r>
        <w:t xml:space="preserve">Below is the function defined as well as the implementation of the function to carry on </w:t>
      </w:r>
      <w:bookmarkStart w:id="6" w:name="_GoBack"/>
      <w:bookmarkEnd w:id="6"/>
      <w:r>
        <w:t>bootstrapping.</w:t>
      </w:r>
    </w:p>
    <w:p w14:paraId="3892879B" w14:textId="77777777" w:rsidR="00D11220" w:rsidRDefault="002E6C85">
      <w:pPr>
        <w:pStyle w:val="SourceCode"/>
      </w:pPr>
      <w:r>
        <w:rPr>
          <w:rStyle w:val="NormalTok"/>
        </w:rPr>
        <w:t>boot.fn &lt;-</w:t>
      </w:r>
      <w:r>
        <w:rPr>
          <w:rStyle w:val="StringTok"/>
        </w:rPr>
        <w:t xml:space="preserve"> </w:t>
      </w:r>
      <w:r>
        <w:rPr>
          <w:rStyle w:val="NormalTok"/>
        </w:rPr>
        <w:t>function(data, in</w:t>
      </w:r>
      <w:r>
        <w:rPr>
          <w:rStyle w:val="NormalTok"/>
        </w:rPr>
        <w:t>dex) {</w:t>
      </w:r>
      <w:r>
        <w:br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default ~</w:t>
      </w:r>
      <w:r>
        <w:rPr>
          <w:rStyle w:val="StringTok"/>
        </w:rPr>
        <w:t xml:space="preserve"> </w:t>
      </w:r>
      <w:r>
        <w:rPr>
          <w:rStyle w:val="NormalTok"/>
        </w:rPr>
        <w:t>income +</w:t>
      </w:r>
      <w:r>
        <w:rPr>
          <w:rStyle w:val="StringTok"/>
        </w:rPr>
        <w:t xml:space="preserve"> </w:t>
      </w:r>
      <w:r>
        <w:rPr>
          <w:rStyle w:val="NormalTok"/>
        </w:rPr>
        <w:t>balance,</w:t>
      </w:r>
      <w:r>
        <w:br/>
      </w:r>
      <w:r>
        <w:rPr>
          <w:rStyle w:val="NormalTok"/>
        </w:rPr>
        <w:t xml:space="preserve">               data[index,]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odel)$coefficient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summary</w:t>
      </w:r>
      <w:r>
        <w:rPr>
          <w:rStyle w:val="NormalTok"/>
        </w:rPr>
        <w:t>(model)$coefficients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 &lt;-</w:t>
      </w:r>
      <w:r>
        <w:rPr>
          <w:rStyle w:val="StringTok"/>
        </w:rPr>
        <w:t xml:space="preserve"> </w:t>
      </w:r>
      <w:r>
        <w:rPr>
          <w:rStyle w:val="KeywordTok"/>
        </w:rPr>
        <w:t>boot</w:t>
      </w:r>
      <w:r>
        <w:rPr>
          <w:rStyle w:val="NormalTok"/>
        </w:rPr>
        <w:t>(data,</w:t>
      </w:r>
      <w:r>
        <w:rPr>
          <w:rStyle w:val="NormalTok"/>
        </w:rPr>
        <w:t xml:space="preserve"> boot.fn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68690A3E" w14:textId="77777777" w:rsidR="00D11220" w:rsidRDefault="002E6C85">
      <w:pPr>
        <w:pStyle w:val="Heading4"/>
      </w:pPr>
      <w:bookmarkStart w:id="7" w:name="d"/>
      <w:bookmarkEnd w:id="7"/>
      <w:r>
        <w:t>(d)</w:t>
      </w:r>
    </w:p>
    <w:p w14:paraId="20BACA90" w14:textId="77777777" w:rsidR="00D11220" w:rsidRDefault="002E6C85">
      <w:pPr>
        <w:pStyle w:val="FirstParagraph"/>
      </w:pPr>
      <w:r>
        <w:t>As is shown in the results above, if seed is set as 1, the standard errors of the following two variables are:</w:t>
      </w:r>
    </w:p>
    <w:p w14:paraId="38F9A837" w14:textId="77777777" w:rsidR="00D11220" w:rsidRDefault="002E6C85">
      <w:pPr>
        <w:pStyle w:val="Compact"/>
        <w:numPr>
          <w:ilvl w:val="0"/>
          <w:numId w:val="3"/>
        </w:numPr>
      </w:pPr>
      <w:r>
        <w:t>income: 4.985e-06 using glm model and 4.960e-06 using bootstrapping method</w:t>
      </w:r>
    </w:p>
    <w:p w14:paraId="5CB71EC5" w14:textId="77777777" w:rsidR="00D11220" w:rsidRDefault="002E6C85">
      <w:pPr>
        <w:pStyle w:val="Compact"/>
        <w:numPr>
          <w:ilvl w:val="0"/>
          <w:numId w:val="3"/>
        </w:numPr>
      </w:pPr>
      <w:r>
        <w:t>balance: 2.274e-04 using glm model and 2.313e-04 u</w:t>
      </w:r>
      <w:r>
        <w:t>sing bootstrapping method</w:t>
      </w:r>
    </w:p>
    <w:p w14:paraId="78244EC5" w14:textId="77777777" w:rsidR="00D11220" w:rsidRDefault="002E6C85">
      <w:pPr>
        <w:pStyle w:val="FirstParagraph"/>
      </w:pPr>
      <w:r>
        <w:t>It seems that the standard errors from both methods are highly identical.</w:t>
      </w:r>
    </w:p>
    <w:sectPr w:rsidR="00D112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C36E76" w14:textId="77777777" w:rsidR="002E6C85" w:rsidRDefault="002E6C85">
      <w:pPr>
        <w:spacing w:after="0"/>
      </w:pPr>
      <w:r>
        <w:separator/>
      </w:r>
    </w:p>
  </w:endnote>
  <w:endnote w:type="continuationSeparator" w:id="0">
    <w:p w14:paraId="551CCE30" w14:textId="77777777" w:rsidR="002E6C85" w:rsidRDefault="002E6C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1F5640" w14:textId="77777777" w:rsidR="002E6C85" w:rsidRDefault="002E6C85">
      <w:r>
        <w:separator/>
      </w:r>
    </w:p>
  </w:footnote>
  <w:footnote w:type="continuationSeparator" w:id="0">
    <w:p w14:paraId="0BF04D34" w14:textId="77777777" w:rsidR="002E6C85" w:rsidRDefault="002E6C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94DA0B5"/>
    <w:multiLevelType w:val="multilevel"/>
    <w:tmpl w:val="730E6C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42ABB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88B1006"/>
    <w:multiLevelType w:val="multilevel"/>
    <w:tmpl w:val="7FC8B5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70BBD"/>
    <w:rsid w:val="002E6C85"/>
    <w:rsid w:val="004E29B3"/>
    <w:rsid w:val="00590D07"/>
    <w:rsid w:val="00784D58"/>
    <w:rsid w:val="008D6863"/>
    <w:rsid w:val="009C0891"/>
    <w:rsid w:val="00B86B75"/>
    <w:rsid w:val="00BC48D5"/>
    <w:rsid w:val="00C36279"/>
    <w:rsid w:val="00D1122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7D74E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8</Words>
  <Characters>2668</Characters>
  <Application>Microsoft Macintosh Word</Application>
  <DocSecurity>0</DocSecurity>
  <Lines>22</Lines>
  <Paragraphs>6</Paragraphs>
  <ScaleCrop>false</ScaleCrop>
  <LinksUpToDate>false</LinksUpToDate>
  <CharactersWithSpaces>3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Week 3</dc:title>
  <dc:creator>Kai Li</dc:creator>
  <cp:lastModifiedBy>Li,Kai</cp:lastModifiedBy>
  <cp:revision>3</cp:revision>
  <dcterms:created xsi:type="dcterms:W3CDTF">2017-02-08T02:00:00Z</dcterms:created>
  <dcterms:modified xsi:type="dcterms:W3CDTF">2017-02-08T02:00:00Z</dcterms:modified>
</cp:coreProperties>
</file>